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F1802" w:rsidRPr="002E228A" w:rsidP="007165CD" w14:paraId="147D7C3A" w14:textId="77777777">
      <w:pPr>
        <w:spacing w:line="480" w:lineRule="auto"/>
        <w:rPr>
          <w:color w:val="000000"/>
          <w:sz w:val="22"/>
          <w:szCs w:val="22"/>
        </w:rPr>
      </w:pPr>
      <w:r w:rsidRPr="002E228A">
        <w:rPr>
          <w:color w:val="000000"/>
          <w:sz w:val="22"/>
          <w:szCs w:val="22"/>
        </w:rPr>
        <w:t>4910-13</w:t>
      </w:r>
    </w:p>
    <w:p w:rsidR="009A07FA" w:rsidRPr="002E228A" w:rsidP="007165CD" w14:paraId="2D1381A2" w14:textId="77777777">
      <w:pPr>
        <w:spacing w:line="480" w:lineRule="auto"/>
        <w:rPr>
          <w:b/>
          <w:sz w:val="22"/>
          <w:szCs w:val="22"/>
        </w:rPr>
      </w:pPr>
      <w:r w:rsidRPr="002E228A">
        <w:rPr>
          <w:b/>
          <w:sz w:val="22"/>
          <w:szCs w:val="22"/>
        </w:rPr>
        <w:t>DEPARTMENT OF TRANSPORTATION</w:t>
      </w:r>
    </w:p>
    <w:p w:rsidR="00A12882" w:rsidRPr="002E228A" w:rsidP="007165CD" w14:paraId="6060DF0B" w14:textId="77777777">
      <w:pPr>
        <w:spacing w:line="480" w:lineRule="auto"/>
        <w:rPr>
          <w:b/>
          <w:color w:val="000000"/>
          <w:sz w:val="22"/>
          <w:szCs w:val="22"/>
        </w:rPr>
      </w:pPr>
      <w:r w:rsidRPr="002E228A">
        <w:rPr>
          <w:b/>
          <w:color w:val="000000"/>
          <w:sz w:val="22"/>
          <w:szCs w:val="22"/>
        </w:rPr>
        <w:t>Federal Aviation Administration</w:t>
      </w:r>
    </w:p>
    <w:p w:rsidR="00B07EF0" w:rsidRPr="00DF1802" w:rsidP="007165CD" w14:paraId="7F5995DD" w14:textId="29178943">
      <w:pPr>
        <w:spacing w:line="480" w:lineRule="auto"/>
        <w:rPr>
          <w:b/>
          <w:color w:val="000000"/>
          <w:sz w:val="22"/>
          <w:szCs w:val="22"/>
        </w:rPr>
      </w:pPr>
      <w:r w:rsidRPr="002E228A">
        <w:rPr>
          <w:b/>
          <w:color w:val="000000"/>
          <w:sz w:val="22"/>
          <w:szCs w:val="22"/>
        </w:rPr>
        <w:t xml:space="preserve">[Docket No. </w:t>
      </w:r>
      <w:r w:rsidRPr="002E228A" w:rsidR="00221CE2">
        <w:rPr>
          <w:b/>
          <w:color w:val="000000"/>
          <w:sz w:val="22"/>
          <w:szCs w:val="22"/>
        </w:rPr>
        <w:t>2022-1202</w:t>
      </w:r>
      <w:r w:rsidRPr="002E228A">
        <w:rPr>
          <w:b/>
          <w:color w:val="000000"/>
          <w:sz w:val="22"/>
          <w:szCs w:val="22"/>
        </w:rPr>
        <w:t>]</w:t>
      </w:r>
    </w:p>
    <w:p w:rsidR="00221CE2" w:rsidRPr="00DF1802" w:rsidP="00221CE2" w14:paraId="2099C1F7" w14:textId="77777777">
      <w:pPr>
        <w:spacing w:line="480" w:lineRule="auto"/>
        <w:rPr>
          <w:sz w:val="22"/>
          <w:szCs w:val="22"/>
        </w:rPr>
      </w:pPr>
      <w:r w:rsidRPr="00DF1802">
        <w:rPr>
          <w:b/>
          <w:sz w:val="22"/>
          <w:szCs w:val="22"/>
        </w:rPr>
        <w:t xml:space="preserve">Agency Information Collection Activities:  Requests for Comments; Clearance </w:t>
      </w:r>
      <w:r w:rsidRPr="00221CE2">
        <w:rPr>
          <w:b/>
          <w:sz w:val="22"/>
          <w:szCs w:val="22"/>
        </w:rPr>
        <w:t>of a Renewed</w:t>
      </w:r>
      <w:r w:rsidRPr="00DF1802">
        <w:rPr>
          <w:sz w:val="22"/>
          <w:szCs w:val="22"/>
        </w:rPr>
        <w:t xml:space="preserve"> </w:t>
      </w:r>
      <w:r w:rsidRPr="00DF1802">
        <w:rPr>
          <w:b/>
          <w:sz w:val="22"/>
          <w:szCs w:val="22"/>
        </w:rPr>
        <w:t>Appro</w:t>
      </w:r>
      <w:r w:rsidR="00390695">
        <w:rPr>
          <w:b/>
          <w:sz w:val="22"/>
          <w:szCs w:val="22"/>
        </w:rPr>
        <w:t>val of Information Collection</w:t>
      </w:r>
      <w:r w:rsidRPr="00DF1802">
        <w:rPr>
          <w:b/>
          <w:sz w:val="22"/>
          <w:szCs w:val="22"/>
        </w:rPr>
        <w:t xml:space="preserve">:  </w:t>
      </w:r>
      <w:r w:rsidRPr="003B4E7F">
        <w:rPr>
          <w:b/>
          <w:color w:val="000000"/>
          <w:sz w:val="22"/>
          <w:szCs w:val="22"/>
        </w:rPr>
        <w:t>Reduction of Fuel Tank Flammability on Transport Category</w:t>
      </w:r>
      <w:r w:rsidRPr="009D5EE5">
        <w:rPr>
          <w:b/>
          <w:color w:val="000000"/>
          <w:sz w:val="22"/>
          <w:szCs w:val="22"/>
        </w:rPr>
        <w:t xml:space="preserve"> Airplanes</w:t>
      </w:r>
    </w:p>
    <w:p w:rsidR="00A12882" w:rsidRPr="00DF1802" w:rsidP="007165CD" w14:paraId="1E3B5521" w14:textId="77777777">
      <w:pPr>
        <w:spacing w:line="480" w:lineRule="auto"/>
        <w:rPr>
          <w:sz w:val="22"/>
          <w:szCs w:val="22"/>
        </w:rPr>
      </w:pPr>
      <w:r w:rsidRPr="00DF1802">
        <w:rPr>
          <w:b/>
          <w:sz w:val="22"/>
          <w:szCs w:val="22"/>
        </w:rPr>
        <w:t xml:space="preserve">AGENCY:  </w:t>
      </w:r>
      <w:r w:rsidRPr="003F4398" w:rsidR="00DF1802">
        <w:rPr>
          <w:sz w:val="22"/>
          <w:szCs w:val="22"/>
        </w:rPr>
        <w:t>FEDERAL AVIATION ADMINISTRATION</w:t>
      </w:r>
      <w:r w:rsidRPr="003F4398" w:rsidR="006B0853">
        <w:rPr>
          <w:sz w:val="22"/>
          <w:szCs w:val="22"/>
        </w:rPr>
        <w:t xml:space="preserve"> (</w:t>
      </w:r>
      <w:r w:rsidRPr="003F4398" w:rsidR="00DF1802">
        <w:rPr>
          <w:sz w:val="22"/>
          <w:szCs w:val="22"/>
        </w:rPr>
        <w:t>FAA</w:t>
      </w:r>
      <w:r w:rsidRPr="003F4398" w:rsidR="006B0853">
        <w:rPr>
          <w:sz w:val="22"/>
          <w:szCs w:val="22"/>
        </w:rPr>
        <w:t>), DOT</w:t>
      </w:r>
    </w:p>
    <w:p w:rsidR="00A12882" w:rsidRPr="00DF1802" w:rsidP="007165CD" w14:paraId="653D8D48" w14:textId="77777777">
      <w:pPr>
        <w:spacing w:line="480" w:lineRule="auto"/>
        <w:rPr>
          <w:sz w:val="22"/>
          <w:szCs w:val="22"/>
        </w:rPr>
      </w:pPr>
      <w:r w:rsidRPr="00DF1802">
        <w:rPr>
          <w:b/>
          <w:sz w:val="22"/>
          <w:szCs w:val="22"/>
        </w:rPr>
        <w:t xml:space="preserve">ACTION:  </w:t>
      </w:r>
      <w:r w:rsidRPr="00DF1802">
        <w:rPr>
          <w:sz w:val="22"/>
          <w:szCs w:val="22"/>
        </w:rPr>
        <w:t>Notice</w:t>
      </w:r>
      <w:r w:rsidRPr="00DF1802" w:rsidR="00526E47">
        <w:rPr>
          <w:sz w:val="22"/>
          <w:szCs w:val="22"/>
        </w:rPr>
        <w:t xml:space="preserve"> and request for comments</w:t>
      </w:r>
      <w:r w:rsidR="008D7650">
        <w:rPr>
          <w:sz w:val="22"/>
          <w:szCs w:val="22"/>
        </w:rPr>
        <w:t>.</w:t>
      </w:r>
    </w:p>
    <w:p w:rsidR="006B30DC" w:rsidRPr="00A82E2F" w:rsidP="006B30DC" w14:paraId="6E40393B" w14:textId="77777777">
      <w:pPr>
        <w:spacing w:line="480" w:lineRule="auto"/>
        <w:rPr>
          <w:color w:val="000000"/>
          <w:sz w:val="22"/>
          <w:szCs w:val="22"/>
        </w:rPr>
      </w:pPr>
      <w:r w:rsidRPr="00DF1802">
        <w:rPr>
          <w:b/>
          <w:sz w:val="22"/>
          <w:szCs w:val="22"/>
        </w:rPr>
        <w:t xml:space="preserve">SUMMARY:  </w:t>
      </w:r>
      <w:r w:rsidRPr="00DF1802" w:rsidR="00950EFD">
        <w:rPr>
          <w:sz w:val="22"/>
          <w:szCs w:val="22"/>
        </w:rPr>
        <w:t xml:space="preserve">In accordance with the Paperwork Reduction Act of 1995, </w:t>
      </w:r>
      <w:r w:rsidR="00DF1802">
        <w:rPr>
          <w:sz w:val="22"/>
          <w:szCs w:val="22"/>
        </w:rPr>
        <w:t>FAA</w:t>
      </w:r>
      <w:r w:rsidRPr="00DF1802">
        <w:rPr>
          <w:sz w:val="22"/>
          <w:szCs w:val="22"/>
        </w:rPr>
        <w:t xml:space="preserve"> </w:t>
      </w:r>
      <w:r w:rsidRPr="00DF1802" w:rsidR="00424298">
        <w:rPr>
          <w:sz w:val="22"/>
          <w:szCs w:val="22"/>
        </w:rPr>
        <w:t>invites publi</w:t>
      </w:r>
      <w:r w:rsidRPr="00DF1802" w:rsidR="00E37148">
        <w:rPr>
          <w:sz w:val="22"/>
          <w:szCs w:val="22"/>
        </w:rPr>
        <w:t>c</w:t>
      </w:r>
      <w:r w:rsidRPr="00DF1802" w:rsidR="00424298">
        <w:rPr>
          <w:sz w:val="22"/>
          <w:szCs w:val="22"/>
        </w:rPr>
        <w:t xml:space="preserve"> comment</w:t>
      </w:r>
      <w:r w:rsidRPr="00DF1802" w:rsidR="00E37148">
        <w:rPr>
          <w:sz w:val="22"/>
          <w:szCs w:val="22"/>
        </w:rPr>
        <w:t>s about</w:t>
      </w:r>
      <w:r w:rsidRPr="00DF1802" w:rsidR="00424298">
        <w:rPr>
          <w:sz w:val="22"/>
          <w:szCs w:val="22"/>
        </w:rPr>
        <w:t xml:space="preserve"> </w:t>
      </w:r>
      <w:r w:rsidRPr="00DF1802" w:rsidR="00E37148">
        <w:rPr>
          <w:sz w:val="22"/>
          <w:szCs w:val="22"/>
        </w:rPr>
        <w:t>our intention to request the Office of Management and Budget (OMB) approv</w:t>
      </w:r>
      <w:r w:rsidRPr="00B5375B" w:rsidR="00E37148">
        <w:rPr>
          <w:sz w:val="22"/>
          <w:szCs w:val="22"/>
        </w:rPr>
        <w:t xml:space="preserve">al </w:t>
      </w:r>
      <w:r w:rsidRPr="00B5375B" w:rsidR="00E37148">
        <w:rPr>
          <w:color w:val="000000"/>
          <w:sz w:val="22"/>
          <w:szCs w:val="22"/>
        </w:rPr>
        <w:t>to renew an</w:t>
      </w:r>
      <w:r w:rsidRPr="00A82E2F" w:rsidR="00E37148">
        <w:rPr>
          <w:color w:val="000000"/>
          <w:sz w:val="22"/>
          <w:szCs w:val="22"/>
        </w:rPr>
        <w:t xml:space="preserve"> information collection.  </w:t>
      </w:r>
      <w:r w:rsidRPr="008C3975" w:rsidR="00E41513">
        <w:rPr>
          <w:sz w:val="22"/>
          <w:szCs w:val="22"/>
        </w:rPr>
        <w:t xml:space="preserve">The Federal Register Notice with a 60-day comment period soliciting comments on the following collection of information was published on </w:t>
      </w:r>
      <w:r w:rsidR="00F95BEF">
        <w:rPr>
          <w:sz w:val="22"/>
          <w:szCs w:val="22"/>
        </w:rPr>
        <w:t>September 29, 2022.</w:t>
      </w:r>
      <w:r w:rsidRPr="00E41513" w:rsidR="00E41513">
        <w:rPr>
          <w:sz w:val="22"/>
          <w:szCs w:val="22"/>
        </w:rPr>
        <w:t xml:space="preserve">  </w:t>
      </w:r>
      <w:r w:rsidRPr="00267ED2">
        <w:rPr>
          <w:color w:val="000000"/>
          <w:sz w:val="22"/>
          <w:szCs w:val="22"/>
        </w:rPr>
        <w:t>The FAA’s Fuel Tank Flammability Safety rule requires manufacturers to report to the FAA every 6 months on the reliability of the fuel tank flammability reduction systems of their fleet. The data is needed to assure system performance meets that predicted at the time of certification.  This collection of information supports the Department of Transportation’s strategic goal of safety.</w:t>
      </w:r>
    </w:p>
    <w:p w:rsidR="00E37148" w:rsidP="007165CD" w14:paraId="18399F5C" w14:textId="5A89D71A">
      <w:pPr>
        <w:spacing w:line="480" w:lineRule="auto"/>
        <w:rPr>
          <w:color w:val="000000"/>
          <w:sz w:val="22"/>
          <w:szCs w:val="22"/>
        </w:rPr>
      </w:pPr>
      <w:r w:rsidRPr="00A82E2F">
        <w:rPr>
          <w:b/>
          <w:color w:val="000000"/>
          <w:sz w:val="22"/>
          <w:szCs w:val="22"/>
        </w:rPr>
        <w:t xml:space="preserve">DATES:  </w:t>
      </w:r>
      <w:r w:rsidRPr="00A82E2F" w:rsidR="00424298">
        <w:rPr>
          <w:color w:val="000000"/>
          <w:sz w:val="22"/>
          <w:szCs w:val="22"/>
        </w:rPr>
        <w:t>Written c</w:t>
      </w:r>
      <w:r w:rsidRPr="00A82E2F">
        <w:rPr>
          <w:color w:val="000000"/>
          <w:sz w:val="22"/>
          <w:szCs w:val="22"/>
        </w:rPr>
        <w:t xml:space="preserve">omments </w:t>
      </w:r>
      <w:r w:rsidRPr="00A82E2F" w:rsidR="00424298">
        <w:rPr>
          <w:color w:val="000000"/>
          <w:sz w:val="22"/>
          <w:szCs w:val="22"/>
        </w:rPr>
        <w:t xml:space="preserve">should be submitted </w:t>
      </w:r>
      <w:r w:rsidR="00E41513">
        <w:rPr>
          <w:b/>
          <w:color w:val="000000"/>
          <w:sz w:val="22"/>
          <w:szCs w:val="22"/>
        </w:rPr>
        <w:t>3</w:t>
      </w:r>
      <w:r w:rsidRPr="00A82E2F">
        <w:rPr>
          <w:b/>
          <w:color w:val="000000"/>
          <w:sz w:val="22"/>
          <w:szCs w:val="22"/>
        </w:rPr>
        <w:t>0 days after</w:t>
      </w:r>
      <w:r w:rsidRPr="00A82E2F" w:rsidR="00A83DDB">
        <w:rPr>
          <w:b/>
          <w:color w:val="000000"/>
          <w:sz w:val="22"/>
          <w:szCs w:val="22"/>
        </w:rPr>
        <w:t xml:space="preserve"> date</w:t>
      </w:r>
      <w:r w:rsidRPr="00A82E2F">
        <w:rPr>
          <w:b/>
          <w:color w:val="000000"/>
          <w:sz w:val="22"/>
          <w:szCs w:val="22"/>
        </w:rPr>
        <w:t xml:space="preserve"> </w:t>
      </w:r>
      <w:r w:rsidRPr="00A82E2F" w:rsidR="00A83DDB">
        <w:rPr>
          <w:b/>
          <w:color w:val="000000"/>
          <w:sz w:val="22"/>
          <w:szCs w:val="22"/>
        </w:rPr>
        <w:t xml:space="preserve">of </w:t>
      </w:r>
      <w:r w:rsidRPr="00A82E2F">
        <w:rPr>
          <w:b/>
          <w:color w:val="000000"/>
          <w:sz w:val="22"/>
          <w:szCs w:val="22"/>
        </w:rPr>
        <w:t>publi</w:t>
      </w:r>
      <w:r w:rsidRPr="00A82E2F" w:rsidR="00A83DDB">
        <w:rPr>
          <w:b/>
          <w:color w:val="000000"/>
          <w:sz w:val="22"/>
          <w:szCs w:val="22"/>
        </w:rPr>
        <w:t>cation in the Federal Register</w:t>
      </w:r>
      <w:r w:rsidRPr="00A82E2F">
        <w:rPr>
          <w:color w:val="000000"/>
          <w:sz w:val="22"/>
          <w:szCs w:val="22"/>
        </w:rPr>
        <w:t>.</w:t>
      </w:r>
    </w:p>
    <w:p w:rsidR="007128C5" w:rsidRPr="002E4633" w:rsidP="007128C5" w14:paraId="75A35660" w14:textId="77777777">
      <w:pPr>
        <w:spacing w:line="480" w:lineRule="auto"/>
        <w:rPr>
          <w:color w:val="262626"/>
        </w:rPr>
      </w:pPr>
      <w:r w:rsidRPr="008C3975">
        <w:rPr>
          <w:b/>
          <w:bCs/>
          <w:sz w:val="22"/>
          <w:szCs w:val="22"/>
        </w:rPr>
        <w:t>ADDRESS</w:t>
      </w:r>
      <w:r>
        <w:rPr>
          <w:b/>
          <w:bCs/>
          <w:sz w:val="22"/>
          <w:szCs w:val="22"/>
        </w:rPr>
        <w:t>ES</w:t>
      </w:r>
      <w:r w:rsidRPr="008C3975">
        <w:rPr>
          <w:b/>
          <w:bCs/>
          <w:sz w:val="22"/>
          <w:szCs w:val="22"/>
        </w:rPr>
        <w:t xml:space="preserve">: </w:t>
      </w:r>
      <w:r w:rsidRPr="002E4633" w:rsidR="00140572">
        <w:rPr>
          <w:color w:val="262626"/>
          <w:sz w:val="22"/>
          <w:szCs w:val="22"/>
        </w:rPr>
        <w:t xml:space="preserve">Written comments and recommendations for the proposed information collection should be sent within 30 days of publication of this notice to </w:t>
      </w:r>
      <w:hyperlink r:id="rId7" w:history="1">
        <w:r w:rsidRPr="002E4633" w:rsidR="00140572">
          <w:rPr>
            <w:rStyle w:val="Hyperlink"/>
            <w:sz w:val="22"/>
            <w:szCs w:val="22"/>
          </w:rPr>
          <w:t>www.reginfo.gov/public/do/PRAMain</w:t>
        </w:r>
      </w:hyperlink>
      <w:r w:rsidRPr="002E4633" w:rsidR="00140572">
        <w:rPr>
          <w:color w:val="262626"/>
          <w:sz w:val="22"/>
          <w:szCs w:val="22"/>
        </w:rPr>
        <w:t>. Find this particular information collection by selecting "Currently under 30-day Review - Open for Public Comments" or by using the search function.</w:t>
      </w:r>
    </w:p>
    <w:p w:rsidR="00775273" w:rsidRPr="00A82E2F" w:rsidP="007128C5" w14:paraId="1635856F" w14:textId="4C911904">
      <w:pPr>
        <w:spacing w:line="480" w:lineRule="auto"/>
        <w:rPr>
          <w:color w:val="000000"/>
          <w:sz w:val="22"/>
          <w:szCs w:val="22"/>
        </w:rPr>
      </w:pPr>
      <w:r w:rsidRPr="00A82E2F">
        <w:rPr>
          <w:b/>
          <w:color w:val="000000"/>
          <w:sz w:val="22"/>
          <w:szCs w:val="22"/>
        </w:rPr>
        <w:t xml:space="preserve">FOR FURTHER INFORMATION CONTACT: </w:t>
      </w:r>
      <w:r w:rsidRPr="00221CE2" w:rsidR="00221CE2">
        <w:rPr>
          <w:color w:val="000000"/>
          <w:sz w:val="22"/>
          <w:szCs w:val="22"/>
        </w:rPr>
        <w:t>Philip Dang by email at:</w:t>
      </w:r>
      <w:r w:rsidRPr="00A82E2F">
        <w:rPr>
          <w:b/>
          <w:color w:val="000000"/>
          <w:sz w:val="22"/>
          <w:szCs w:val="22"/>
        </w:rPr>
        <w:t xml:space="preserve"> </w:t>
      </w:r>
      <w:hyperlink r:id="rId8" w:history="1">
        <w:r w:rsidRPr="00E93876" w:rsidR="00221CE2">
          <w:rPr>
            <w:rStyle w:val="Hyperlink"/>
            <w:sz w:val="22"/>
            <w:szCs w:val="22"/>
          </w:rPr>
          <w:t>Philip.M.Dang@faa.gov</w:t>
        </w:r>
      </w:hyperlink>
      <w:r w:rsidR="00221CE2">
        <w:rPr>
          <w:color w:val="000000"/>
          <w:sz w:val="22"/>
          <w:szCs w:val="22"/>
        </w:rPr>
        <w:t xml:space="preserve"> </w:t>
      </w:r>
      <w:r w:rsidR="00B07EF0">
        <w:rPr>
          <w:color w:val="000000"/>
          <w:spacing w:val="6"/>
          <w:sz w:val="22"/>
        </w:rPr>
        <w:t>by</w:t>
      </w:r>
      <w:r w:rsidR="00221CE2">
        <w:rPr>
          <w:color w:val="000000"/>
          <w:spacing w:val="6"/>
          <w:sz w:val="22"/>
        </w:rPr>
        <w:t xml:space="preserve"> </w:t>
      </w:r>
      <w:r w:rsidR="00B07EF0">
        <w:rPr>
          <w:color w:val="000000"/>
          <w:spacing w:val="6"/>
          <w:sz w:val="22"/>
        </w:rPr>
        <w:t xml:space="preserve"> phone: </w:t>
      </w:r>
      <w:r w:rsidR="00221CE2">
        <w:rPr>
          <w:color w:val="000000"/>
          <w:spacing w:val="6"/>
          <w:sz w:val="22"/>
        </w:rPr>
        <w:t>206-231-3442</w:t>
      </w:r>
    </w:p>
    <w:p w:rsidR="00B05BB4" w:rsidP="007165CD" w14:paraId="1E4C9DD0" w14:textId="77777777">
      <w:pPr>
        <w:spacing w:line="480" w:lineRule="auto"/>
        <w:rPr>
          <w:b/>
          <w:color w:val="000000"/>
          <w:sz w:val="22"/>
          <w:szCs w:val="22"/>
        </w:rPr>
      </w:pPr>
      <w:r w:rsidRPr="00A82E2F">
        <w:rPr>
          <w:b/>
          <w:color w:val="000000"/>
          <w:sz w:val="22"/>
          <w:szCs w:val="22"/>
        </w:rPr>
        <w:t>SUPPLEMENTARY INFORMATION:</w:t>
      </w:r>
    </w:p>
    <w:p w:rsidR="00154050" w:rsidRPr="00154050" w:rsidP="007165CD" w14:paraId="7C4EE7A9" w14:textId="77777777">
      <w:pPr>
        <w:spacing w:line="480" w:lineRule="auto"/>
        <w:rPr>
          <w:color w:val="000000"/>
          <w:sz w:val="22"/>
          <w:szCs w:val="22"/>
        </w:rPr>
      </w:pPr>
      <w:r>
        <w:rPr>
          <w:b/>
          <w:color w:val="000000"/>
          <w:sz w:val="22"/>
          <w:szCs w:val="22"/>
        </w:rPr>
        <w:t>Public Comments Invited</w:t>
      </w:r>
      <w:r w:rsidRPr="00A82E2F">
        <w:rPr>
          <w:color w:val="000000"/>
          <w:sz w:val="22"/>
          <w:szCs w:val="22"/>
        </w:rPr>
        <w:t xml:space="preserve">:  You are asked to comment on any aspect of this information collection, including (a) Whether the proposed collection of information is necessary for FAA’s performance; (b) the accuracy of the estimated burden; (c) ways for FAA to enhance the quality, utility and clarity of the information collection; and (d) ways that the burden could be minimized without reducing the quality of the collected information.  </w:t>
      </w:r>
    </w:p>
    <w:p w:rsidR="00B05BB4" w:rsidRPr="00A82E2F" w:rsidP="007165CD" w14:paraId="7A1A39F3" w14:textId="7587C80C">
      <w:pPr>
        <w:spacing w:line="480" w:lineRule="auto"/>
        <w:rPr>
          <w:color w:val="000000"/>
          <w:sz w:val="22"/>
          <w:szCs w:val="22"/>
        </w:rPr>
      </w:pPr>
      <w:r w:rsidRPr="00BF5DE0">
        <w:rPr>
          <w:b/>
          <w:color w:val="000000"/>
          <w:sz w:val="22"/>
          <w:szCs w:val="22"/>
        </w:rPr>
        <w:t>OMB Control Number:</w:t>
      </w:r>
      <w:r w:rsidRPr="00A82E2F">
        <w:rPr>
          <w:i/>
          <w:color w:val="000000"/>
          <w:sz w:val="22"/>
          <w:szCs w:val="22"/>
        </w:rPr>
        <w:t xml:space="preserve"> </w:t>
      </w:r>
      <w:r w:rsidRPr="00A82E2F" w:rsidR="00DF1802">
        <w:rPr>
          <w:color w:val="000000"/>
          <w:sz w:val="22"/>
          <w:szCs w:val="22"/>
        </w:rPr>
        <w:t>2120</w:t>
      </w:r>
      <w:r w:rsidRPr="00A82E2F" w:rsidR="00654B4B">
        <w:rPr>
          <w:color w:val="000000"/>
          <w:sz w:val="22"/>
          <w:szCs w:val="22"/>
        </w:rPr>
        <w:t>-</w:t>
      </w:r>
      <w:r w:rsidR="00221CE2">
        <w:rPr>
          <w:color w:val="000000"/>
          <w:sz w:val="22"/>
          <w:szCs w:val="22"/>
        </w:rPr>
        <w:t>0710</w:t>
      </w:r>
    </w:p>
    <w:p w:rsidR="00221CE2" w:rsidRPr="00DF1802" w:rsidP="00221CE2" w14:paraId="606762D1" w14:textId="77777777">
      <w:pPr>
        <w:spacing w:line="480" w:lineRule="auto"/>
        <w:rPr>
          <w:sz w:val="22"/>
          <w:szCs w:val="22"/>
        </w:rPr>
      </w:pPr>
      <w:r w:rsidRPr="00BF5DE0">
        <w:rPr>
          <w:b/>
          <w:color w:val="000000"/>
          <w:sz w:val="22"/>
          <w:szCs w:val="22"/>
        </w:rPr>
        <w:t>Title:</w:t>
      </w:r>
      <w:r w:rsidRPr="00A82E2F">
        <w:rPr>
          <w:color w:val="000000"/>
          <w:sz w:val="22"/>
          <w:szCs w:val="22"/>
        </w:rPr>
        <w:t xml:space="preserve">  </w:t>
      </w:r>
      <w:r w:rsidRPr="003B4E7F">
        <w:rPr>
          <w:b/>
          <w:color w:val="000000"/>
          <w:sz w:val="22"/>
          <w:szCs w:val="22"/>
        </w:rPr>
        <w:t>Reduction of Fuel Tank Flammability on Transport Category</w:t>
      </w:r>
      <w:r w:rsidRPr="009D5EE5">
        <w:rPr>
          <w:b/>
          <w:color w:val="000000"/>
          <w:sz w:val="22"/>
          <w:szCs w:val="22"/>
        </w:rPr>
        <w:t xml:space="preserve"> Airplanes</w:t>
      </w:r>
    </w:p>
    <w:p w:rsidR="00B05BB4" w:rsidRPr="00267ED2" w:rsidP="007165CD" w14:paraId="10C2E2BB" w14:textId="09E92075">
      <w:pPr>
        <w:spacing w:line="480" w:lineRule="auto"/>
        <w:rPr>
          <w:color w:val="000000"/>
          <w:sz w:val="22"/>
          <w:szCs w:val="22"/>
        </w:rPr>
      </w:pPr>
      <w:r w:rsidRPr="00BF5DE0">
        <w:rPr>
          <w:b/>
          <w:color w:val="000000"/>
          <w:sz w:val="22"/>
          <w:szCs w:val="22"/>
        </w:rPr>
        <w:t>Form</w:t>
      </w:r>
      <w:r w:rsidRPr="00BF5DE0" w:rsidR="00E475C0">
        <w:rPr>
          <w:b/>
          <w:color w:val="000000"/>
          <w:sz w:val="22"/>
          <w:szCs w:val="22"/>
        </w:rPr>
        <w:t xml:space="preserve"> Numbers</w:t>
      </w:r>
      <w:r w:rsidRPr="00BF5DE0">
        <w:rPr>
          <w:b/>
          <w:color w:val="000000"/>
          <w:sz w:val="22"/>
          <w:szCs w:val="22"/>
        </w:rPr>
        <w:t>:</w:t>
      </w:r>
      <w:r w:rsidRPr="00A82E2F" w:rsidR="00E475C0">
        <w:rPr>
          <w:color w:val="000000"/>
          <w:sz w:val="22"/>
          <w:szCs w:val="22"/>
        </w:rPr>
        <w:t xml:space="preserve"> </w:t>
      </w:r>
      <w:r w:rsidRPr="00A82E2F">
        <w:rPr>
          <w:color w:val="000000"/>
          <w:sz w:val="22"/>
          <w:szCs w:val="22"/>
        </w:rPr>
        <w:t xml:space="preserve"> </w:t>
      </w:r>
      <w:r w:rsidRPr="00267ED2" w:rsidR="006B30DC">
        <w:rPr>
          <w:color w:val="000000"/>
          <w:sz w:val="22"/>
          <w:szCs w:val="22"/>
        </w:rPr>
        <w:t>There are no FAA forms associated with this collection.</w:t>
      </w:r>
      <w:r w:rsidRPr="00267ED2">
        <w:rPr>
          <w:color w:val="000000"/>
          <w:sz w:val="22"/>
          <w:szCs w:val="22"/>
        </w:rPr>
        <w:t xml:space="preserve"> </w:t>
      </w:r>
    </w:p>
    <w:p w:rsidR="00D43ABF" w:rsidRPr="00267ED2" w:rsidP="007165CD" w14:paraId="1F80D9C8" w14:textId="677018E6">
      <w:pPr>
        <w:spacing w:line="480" w:lineRule="auto"/>
        <w:rPr>
          <w:color w:val="000000"/>
          <w:sz w:val="22"/>
          <w:szCs w:val="22"/>
        </w:rPr>
      </w:pPr>
      <w:r w:rsidRPr="00267ED2">
        <w:rPr>
          <w:b/>
          <w:color w:val="000000"/>
          <w:sz w:val="22"/>
          <w:szCs w:val="22"/>
        </w:rPr>
        <w:t>Type of Review:</w:t>
      </w:r>
      <w:r w:rsidRPr="00267ED2">
        <w:rPr>
          <w:color w:val="000000"/>
          <w:sz w:val="22"/>
          <w:szCs w:val="22"/>
        </w:rPr>
        <w:t xml:space="preserve">  </w:t>
      </w:r>
      <w:r w:rsidRPr="00267ED2" w:rsidR="003A7264">
        <w:rPr>
          <w:color w:val="000000"/>
          <w:sz w:val="22"/>
          <w:szCs w:val="22"/>
        </w:rPr>
        <w:t>R</w:t>
      </w:r>
      <w:r w:rsidRPr="00267ED2" w:rsidR="00654B4B">
        <w:rPr>
          <w:color w:val="000000"/>
          <w:sz w:val="22"/>
          <w:szCs w:val="22"/>
        </w:rPr>
        <w:t xml:space="preserve">enewal of an information collection </w:t>
      </w:r>
    </w:p>
    <w:p w:rsidR="00AF0C21" w:rsidRPr="00267ED2" w:rsidP="007165CD" w14:paraId="2D2F89D3" w14:textId="1F47F436">
      <w:pPr>
        <w:spacing w:line="480" w:lineRule="auto"/>
        <w:rPr>
          <w:color w:val="000000"/>
          <w:sz w:val="22"/>
          <w:szCs w:val="22"/>
        </w:rPr>
      </w:pPr>
      <w:bookmarkStart w:id="0" w:name="OLE_LINK3"/>
      <w:bookmarkStart w:id="1" w:name="OLE_LINK4"/>
      <w:r w:rsidRPr="00267ED2">
        <w:rPr>
          <w:b/>
          <w:color w:val="000000"/>
          <w:sz w:val="22"/>
          <w:szCs w:val="22"/>
        </w:rPr>
        <w:t>Background</w:t>
      </w:r>
      <w:r w:rsidRPr="00267ED2" w:rsidR="007C1410">
        <w:rPr>
          <w:b/>
          <w:color w:val="000000"/>
          <w:sz w:val="22"/>
          <w:szCs w:val="22"/>
        </w:rPr>
        <w:t>:</w:t>
      </w:r>
      <w:r w:rsidRPr="00267ED2" w:rsidR="007C1410">
        <w:rPr>
          <w:color w:val="000000"/>
          <w:sz w:val="22"/>
          <w:szCs w:val="22"/>
        </w:rPr>
        <w:t xml:space="preserve">  </w:t>
      </w:r>
      <w:bookmarkEnd w:id="0"/>
      <w:bookmarkEnd w:id="1"/>
      <w:r w:rsidRPr="00267ED2" w:rsidR="008D7650">
        <w:rPr>
          <w:sz w:val="22"/>
          <w:szCs w:val="22"/>
        </w:rPr>
        <w:t xml:space="preserve">The Federal Register Notice with a 60-day comment period soliciting comments on the following collection of information was published on </w:t>
      </w:r>
      <w:r w:rsidRPr="00267ED2" w:rsidR="00D43814">
        <w:rPr>
          <w:sz w:val="22"/>
          <w:szCs w:val="22"/>
        </w:rPr>
        <w:t xml:space="preserve">Sept 29, 2022 </w:t>
      </w:r>
      <w:r w:rsidRPr="00267ED2" w:rsidR="008D7650">
        <w:rPr>
          <w:sz w:val="22"/>
          <w:szCs w:val="22"/>
        </w:rPr>
        <w:t>(</w:t>
      </w:r>
      <w:r w:rsidRPr="00267ED2" w:rsidR="00D43814">
        <w:rPr>
          <w:sz w:val="22"/>
          <w:szCs w:val="22"/>
        </w:rPr>
        <w:t>87 FR 59160</w:t>
      </w:r>
      <w:r w:rsidRPr="00267ED2" w:rsidR="008D7650">
        <w:rPr>
          <w:sz w:val="22"/>
          <w:szCs w:val="22"/>
        </w:rPr>
        <w:t xml:space="preserve">).  </w:t>
      </w:r>
      <w:r w:rsidRPr="00267ED2" w:rsidR="00D43814">
        <w:rPr>
          <w:color w:val="000000"/>
          <w:sz w:val="22"/>
          <w:szCs w:val="22"/>
        </w:rPr>
        <w:t>Design approval holders use flammability analysis documentation to demonstrate to their FAA Oversight Office that they are compliant with the Fuel Tank Flammability Safety rule (73 FR 42443).  Semi-annual reports submitted by design approval holders provide listings of component failures discovered during scheduled or unscheduled maintenance so that the reliability of the flammability reduction means can be verified by the FAA.</w:t>
      </w:r>
    </w:p>
    <w:p w:rsidR="000112A8" w:rsidRPr="00267ED2" w:rsidP="007165CD" w14:paraId="13C73806" w14:textId="562DC7B8">
      <w:pPr>
        <w:spacing w:line="480" w:lineRule="auto"/>
        <w:rPr>
          <w:color w:val="000000"/>
          <w:sz w:val="22"/>
          <w:szCs w:val="22"/>
        </w:rPr>
      </w:pPr>
      <w:r w:rsidRPr="00267ED2">
        <w:rPr>
          <w:b/>
          <w:color w:val="000000"/>
          <w:sz w:val="22"/>
          <w:szCs w:val="22"/>
        </w:rPr>
        <w:t>Respondents:</w:t>
      </w:r>
      <w:r w:rsidRPr="00267ED2">
        <w:rPr>
          <w:color w:val="000000"/>
          <w:sz w:val="22"/>
          <w:szCs w:val="22"/>
        </w:rPr>
        <w:t xml:space="preserve">  </w:t>
      </w:r>
      <w:r w:rsidRPr="00267ED2" w:rsidR="00D43814">
        <w:rPr>
          <w:color w:val="000000"/>
          <w:sz w:val="22"/>
          <w:szCs w:val="22"/>
        </w:rPr>
        <w:t>A</w:t>
      </w:r>
      <w:r w:rsidRPr="00267ED2" w:rsidR="006F0FF3">
        <w:rPr>
          <w:color w:val="000000"/>
          <w:sz w:val="22"/>
          <w:szCs w:val="22"/>
        </w:rPr>
        <w:t xml:space="preserve">pproximately </w:t>
      </w:r>
      <w:r w:rsidR="00D3567C">
        <w:rPr>
          <w:color w:val="000000"/>
          <w:sz w:val="22"/>
          <w:szCs w:val="22"/>
        </w:rPr>
        <w:t>four</w:t>
      </w:r>
      <w:r w:rsidRPr="00267ED2" w:rsidR="00D43814">
        <w:rPr>
          <w:color w:val="000000"/>
          <w:sz w:val="22"/>
          <w:szCs w:val="22"/>
        </w:rPr>
        <w:t xml:space="preserve"> design approval holders.</w:t>
      </w:r>
    </w:p>
    <w:p w:rsidR="001F37FA" w:rsidRPr="00267ED2" w:rsidP="007165CD" w14:paraId="5CBD05E2" w14:textId="38A3DBB9">
      <w:pPr>
        <w:spacing w:line="480" w:lineRule="auto"/>
        <w:rPr>
          <w:color w:val="000000"/>
          <w:sz w:val="22"/>
          <w:szCs w:val="22"/>
        </w:rPr>
      </w:pPr>
      <w:r w:rsidRPr="00267ED2">
        <w:rPr>
          <w:b/>
          <w:color w:val="000000"/>
          <w:sz w:val="22"/>
          <w:szCs w:val="22"/>
        </w:rPr>
        <w:t>Frequency:</w:t>
      </w:r>
      <w:r w:rsidRPr="00267ED2">
        <w:rPr>
          <w:color w:val="000000"/>
          <w:sz w:val="22"/>
          <w:szCs w:val="22"/>
        </w:rPr>
        <w:t xml:space="preserve">  </w:t>
      </w:r>
      <w:r w:rsidRPr="00267ED2" w:rsidR="00D43814">
        <w:rPr>
          <w:color w:val="000000"/>
          <w:sz w:val="22"/>
          <w:szCs w:val="22"/>
        </w:rPr>
        <w:t>Every three years</w:t>
      </w:r>
      <w:r w:rsidRPr="00267ED2" w:rsidR="002B3A69">
        <w:rPr>
          <w:color w:val="000000"/>
          <w:sz w:val="22"/>
          <w:szCs w:val="22"/>
        </w:rPr>
        <w:t xml:space="preserve"> </w:t>
      </w:r>
    </w:p>
    <w:p w:rsidR="0002219F" w:rsidRPr="00267ED2" w:rsidP="007165CD" w14:paraId="5A97A8C9" w14:textId="556FE0F1">
      <w:pPr>
        <w:spacing w:line="480" w:lineRule="auto"/>
        <w:rPr>
          <w:b/>
          <w:color w:val="000000"/>
          <w:sz w:val="22"/>
          <w:szCs w:val="22"/>
        </w:rPr>
      </w:pPr>
      <w:r w:rsidRPr="00267ED2">
        <w:rPr>
          <w:b/>
          <w:color w:val="000000"/>
          <w:sz w:val="22"/>
          <w:szCs w:val="22"/>
        </w:rPr>
        <w:t>E</w:t>
      </w:r>
      <w:r w:rsidRPr="00267ED2" w:rsidR="001F37FA">
        <w:rPr>
          <w:b/>
          <w:color w:val="000000"/>
          <w:sz w:val="22"/>
          <w:szCs w:val="22"/>
        </w:rPr>
        <w:t xml:space="preserve">stimated </w:t>
      </w:r>
      <w:r w:rsidRPr="00267ED2">
        <w:rPr>
          <w:b/>
          <w:color w:val="000000"/>
          <w:sz w:val="22"/>
          <w:szCs w:val="22"/>
        </w:rPr>
        <w:t>Average Burden per R</w:t>
      </w:r>
      <w:r w:rsidRPr="00267ED2" w:rsidR="001F37FA">
        <w:rPr>
          <w:b/>
          <w:color w:val="000000"/>
          <w:sz w:val="22"/>
          <w:szCs w:val="22"/>
        </w:rPr>
        <w:t>esponse:</w:t>
      </w:r>
      <w:r w:rsidRPr="00267ED2">
        <w:rPr>
          <w:color w:val="000000"/>
          <w:sz w:val="22"/>
          <w:szCs w:val="22"/>
        </w:rPr>
        <w:t xml:space="preserve">  </w:t>
      </w:r>
      <w:r w:rsidRPr="00267ED2" w:rsidR="006F0FF3">
        <w:rPr>
          <w:color w:val="000000"/>
          <w:sz w:val="22"/>
          <w:szCs w:val="22"/>
        </w:rPr>
        <w:t>100 hours</w:t>
      </w:r>
    </w:p>
    <w:p w:rsidR="001F37FA" w:rsidRPr="00267ED2" w:rsidP="007165CD" w14:paraId="07330043" w14:textId="3553CE3D">
      <w:pPr>
        <w:spacing w:line="480" w:lineRule="auto"/>
        <w:rPr>
          <w:color w:val="000000"/>
          <w:sz w:val="22"/>
          <w:szCs w:val="22"/>
        </w:rPr>
      </w:pPr>
      <w:r w:rsidRPr="00267ED2">
        <w:rPr>
          <w:b/>
          <w:color w:val="000000"/>
          <w:sz w:val="22"/>
          <w:szCs w:val="22"/>
        </w:rPr>
        <w:t xml:space="preserve">Estimated </w:t>
      </w:r>
      <w:r w:rsidRPr="00267ED2">
        <w:rPr>
          <w:b/>
          <w:color w:val="000000"/>
          <w:sz w:val="22"/>
          <w:szCs w:val="22"/>
        </w:rPr>
        <w:t>Total Annual Burden</w:t>
      </w:r>
      <w:r w:rsidRPr="00267ED2">
        <w:rPr>
          <w:b/>
          <w:color w:val="000000"/>
          <w:sz w:val="22"/>
          <w:szCs w:val="22"/>
        </w:rPr>
        <w:t>:</w:t>
      </w:r>
      <w:r w:rsidRPr="00267ED2">
        <w:rPr>
          <w:color w:val="000000"/>
          <w:sz w:val="22"/>
          <w:szCs w:val="22"/>
        </w:rPr>
        <w:t xml:space="preserve">  </w:t>
      </w:r>
      <w:r w:rsidRPr="00267ED2" w:rsidR="006F0FF3">
        <w:rPr>
          <w:color w:val="000000"/>
          <w:sz w:val="22"/>
          <w:szCs w:val="22"/>
        </w:rPr>
        <w:t>800 hours</w:t>
      </w:r>
    </w:p>
    <w:p w:rsidR="000112A8" w:rsidRPr="00267ED2" w:rsidP="00F856D0" w14:paraId="4A9DCAA1" w14:textId="77777777">
      <w:pPr>
        <w:rPr>
          <w:color w:val="000000"/>
          <w:sz w:val="22"/>
          <w:szCs w:val="22"/>
        </w:rPr>
      </w:pPr>
    </w:p>
    <w:p w:rsidR="00B07EF0" w:rsidRPr="00A82E2F" w:rsidP="00B07EF0" w14:paraId="3DC99E46" w14:textId="1A8492E0">
      <w:pPr>
        <w:rPr>
          <w:color w:val="000000"/>
          <w:sz w:val="22"/>
          <w:szCs w:val="22"/>
        </w:rPr>
      </w:pPr>
      <w:r w:rsidRPr="00267ED2">
        <w:rPr>
          <w:color w:val="000000"/>
          <w:sz w:val="22"/>
          <w:szCs w:val="22"/>
        </w:rPr>
        <w:t xml:space="preserve">Issued in </w:t>
      </w:r>
      <w:r w:rsidRPr="00267ED2" w:rsidR="00221CE2">
        <w:rPr>
          <w:color w:val="000000"/>
          <w:sz w:val="22"/>
          <w:szCs w:val="22"/>
        </w:rPr>
        <w:t>Kansas, Missouri</w:t>
      </w:r>
      <w:r w:rsidRPr="00267ED2">
        <w:rPr>
          <w:color w:val="000000"/>
          <w:sz w:val="22"/>
          <w:szCs w:val="22"/>
        </w:rPr>
        <w:t xml:space="preserve"> on </w:t>
      </w:r>
      <w:bookmarkStart w:id="2" w:name="_GoBack"/>
      <w:bookmarkEnd w:id="2"/>
      <w:r w:rsidR="00D3567C">
        <w:rPr>
          <w:color w:val="000000"/>
          <w:sz w:val="22"/>
          <w:szCs w:val="22"/>
        </w:rPr>
        <w:t>March</w:t>
      </w:r>
      <w:r w:rsidRPr="00267ED2" w:rsidR="006F0FF3">
        <w:rPr>
          <w:color w:val="000000"/>
          <w:sz w:val="22"/>
          <w:szCs w:val="22"/>
        </w:rPr>
        <w:t xml:space="preserve"> </w:t>
      </w:r>
      <w:r w:rsidR="00BA027E">
        <w:rPr>
          <w:color w:val="000000"/>
          <w:sz w:val="22"/>
          <w:szCs w:val="22"/>
        </w:rPr>
        <w:t>06</w:t>
      </w:r>
      <w:r w:rsidRPr="00267ED2" w:rsidR="006F0FF3">
        <w:rPr>
          <w:color w:val="000000"/>
          <w:sz w:val="22"/>
          <w:szCs w:val="22"/>
        </w:rPr>
        <w:t>, 202</w:t>
      </w:r>
      <w:r w:rsidR="00D3567C">
        <w:rPr>
          <w:color w:val="000000"/>
          <w:sz w:val="22"/>
          <w:szCs w:val="22"/>
        </w:rPr>
        <w:t>3</w:t>
      </w:r>
      <w:r w:rsidRPr="00267ED2">
        <w:rPr>
          <w:color w:val="000000"/>
          <w:sz w:val="22"/>
          <w:szCs w:val="22"/>
        </w:rPr>
        <w:t>.</w:t>
      </w:r>
    </w:p>
    <w:p w:rsidR="00B07EF0" w:rsidRPr="00A82E2F" w:rsidP="00B07EF0" w14:paraId="7AC9CB5A" w14:textId="77777777">
      <w:pPr>
        <w:rPr>
          <w:color w:val="000000"/>
          <w:sz w:val="22"/>
          <w:szCs w:val="22"/>
        </w:rPr>
      </w:pPr>
    </w:p>
    <w:p w:rsidR="00B07EF0" w:rsidRPr="00A82E2F" w:rsidP="00B07EF0" w14:paraId="2A8B396D" w14:textId="77777777">
      <w:pPr>
        <w:rPr>
          <w:color w:val="000000"/>
          <w:sz w:val="22"/>
          <w:szCs w:val="22"/>
        </w:rPr>
      </w:pPr>
    </w:p>
    <w:p w:rsidR="00B07EF0" w:rsidRPr="00A82E2F" w:rsidP="00B07EF0" w14:paraId="3A26DCA5" w14:textId="77777777">
      <w:pPr>
        <w:rPr>
          <w:color w:val="000000"/>
          <w:sz w:val="22"/>
          <w:szCs w:val="22"/>
        </w:rPr>
      </w:pPr>
    </w:p>
    <w:p w:rsidR="00221CE2" w:rsidRPr="00C82BF8" w:rsidP="00221CE2" w14:paraId="0CEDC4D5" w14:textId="77777777">
      <w:pPr>
        <w:autoSpaceDE w:val="0"/>
        <w:autoSpaceDN w:val="0"/>
        <w:adjustRightInd w:val="0"/>
        <w:spacing w:line="480" w:lineRule="auto"/>
        <w:rPr>
          <w:b/>
          <w:bCs/>
          <w:color w:val="000000"/>
          <w:sz w:val="22"/>
          <w:szCs w:val="22"/>
        </w:rPr>
      </w:pPr>
      <w:r w:rsidRPr="00C82BF8">
        <w:rPr>
          <w:b/>
          <w:bCs/>
          <w:color w:val="000000"/>
          <w:sz w:val="22"/>
          <w:szCs w:val="22"/>
        </w:rPr>
        <w:t>Patrick R. Mullen</w:t>
      </w:r>
    </w:p>
    <w:p w:rsidR="00221CE2" w:rsidRPr="00C82BF8" w:rsidP="00221CE2" w14:paraId="18A4C79E" w14:textId="77777777">
      <w:pPr>
        <w:spacing w:line="276" w:lineRule="auto"/>
        <w:rPr>
          <w:color w:val="000000"/>
          <w:spacing w:val="6"/>
          <w:sz w:val="22"/>
        </w:rPr>
      </w:pPr>
      <w:r w:rsidRPr="00C82BF8">
        <w:rPr>
          <w:color w:val="000000"/>
          <w:spacing w:val="6"/>
          <w:sz w:val="22"/>
        </w:rPr>
        <w:t>Technical Innovations Policy Branch Manager</w:t>
      </w:r>
    </w:p>
    <w:p w:rsidR="00221CE2" w:rsidP="00221CE2" w14:paraId="048AC0A2" w14:textId="77777777">
      <w:pPr>
        <w:spacing w:line="276" w:lineRule="auto"/>
        <w:rPr>
          <w:color w:val="000000"/>
          <w:spacing w:val="6"/>
          <w:sz w:val="22"/>
        </w:rPr>
      </w:pPr>
      <w:r>
        <w:rPr>
          <w:color w:val="000000"/>
          <w:spacing w:val="6"/>
          <w:sz w:val="22"/>
        </w:rPr>
        <w:t>Policy and Innovation</w:t>
      </w:r>
    </w:p>
    <w:p w:rsidR="00134674" w:rsidRPr="00E41513" w:rsidP="00AF5ACB" w14:paraId="0CB69CC7" w14:textId="5917A760">
      <w:pPr>
        <w:spacing w:line="276" w:lineRule="auto"/>
        <w:rPr>
          <w:color w:val="000000"/>
        </w:rPr>
      </w:pPr>
      <w:r>
        <w:rPr>
          <w:color w:val="000000"/>
          <w:spacing w:val="6"/>
          <w:sz w:val="22"/>
        </w:rPr>
        <w:t>Aircraft Certification Service</w:t>
      </w:r>
    </w:p>
    <w:sectPr w:rsidSect="007C1410">
      <w:headerReference w:type="even" r:id="rId9"/>
      <w:headerReference w:type="default" r:id="rId10"/>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4398" w:rsidP="004F076A" w14:paraId="0613B9E9" w14:textId="7777777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F4398" w:rsidP="009A07FA" w14:paraId="3DCFC87B" w14:textId="777777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4398" w:rsidP="004F076A" w14:paraId="40F176BD" w14:textId="10AC40B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63755">
      <w:rPr>
        <w:rStyle w:val="PageNumber"/>
        <w:noProof/>
      </w:rPr>
      <w:t>2</w:t>
    </w:r>
    <w:r>
      <w:rPr>
        <w:rStyle w:val="PageNumber"/>
      </w:rPr>
      <w:fldChar w:fldCharType="end"/>
    </w:r>
  </w:p>
  <w:p w:rsidR="003F4398" w:rsidP="009A07FA" w14:paraId="0A65166B" w14:textId="7777777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6DA35540"/>
    <w:multiLevelType w:val="hybridMultilevel"/>
    <w:tmpl w:val="681C5DD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A07FA"/>
    <w:rsid w:val="00004081"/>
    <w:rsid w:val="000112A8"/>
    <w:rsid w:val="0002219F"/>
    <w:rsid w:val="00030631"/>
    <w:rsid w:val="00043EFB"/>
    <w:rsid w:val="00064345"/>
    <w:rsid w:val="00080192"/>
    <w:rsid w:val="00081FFD"/>
    <w:rsid w:val="000A1DA0"/>
    <w:rsid w:val="000B0E95"/>
    <w:rsid w:val="000B115D"/>
    <w:rsid w:val="000B27F4"/>
    <w:rsid w:val="000B6E32"/>
    <w:rsid w:val="000C51C9"/>
    <w:rsid w:val="000C6AAF"/>
    <w:rsid w:val="000C7062"/>
    <w:rsid w:val="000C75AF"/>
    <w:rsid w:val="000D07E7"/>
    <w:rsid w:val="000D7823"/>
    <w:rsid w:val="000D7BAF"/>
    <w:rsid w:val="000E5810"/>
    <w:rsid w:val="000E6BFF"/>
    <w:rsid w:val="00134674"/>
    <w:rsid w:val="00140572"/>
    <w:rsid w:val="00144088"/>
    <w:rsid w:val="00154050"/>
    <w:rsid w:val="00163C48"/>
    <w:rsid w:val="00170821"/>
    <w:rsid w:val="001724A2"/>
    <w:rsid w:val="0018113E"/>
    <w:rsid w:val="00181E23"/>
    <w:rsid w:val="001B79AA"/>
    <w:rsid w:val="001C3604"/>
    <w:rsid w:val="001C37BB"/>
    <w:rsid w:val="001C6C7A"/>
    <w:rsid w:val="001D3EF9"/>
    <w:rsid w:val="001E4C56"/>
    <w:rsid w:val="001F1D81"/>
    <w:rsid w:val="001F37FA"/>
    <w:rsid w:val="001F7647"/>
    <w:rsid w:val="002147EF"/>
    <w:rsid w:val="00221CE2"/>
    <w:rsid w:val="00234652"/>
    <w:rsid w:val="00263EF8"/>
    <w:rsid w:val="00267ED2"/>
    <w:rsid w:val="00277F3D"/>
    <w:rsid w:val="00280B71"/>
    <w:rsid w:val="00284782"/>
    <w:rsid w:val="0029064F"/>
    <w:rsid w:val="002B3A69"/>
    <w:rsid w:val="002B58B8"/>
    <w:rsid w:val="002B701F"/>
    <w:rsid w:val="002D2E35"/>
    <w:rsid w:val="002E228A"/>
    <w:rsid w:val="002E4633"/>
    <w:rsid w:val="00302CFF"/>
    <w:rsid w:val="0031598A"/>
    <w:rsid w:val="00325DD9"/>
    <w:rsid w:val="00333BD2"/>
    <w:rsid w:val="003607D4"/>
    <w:rsid w:val="00361EA5"/>
    <w:rsid w:val="00367C66"/>
    <w:rsid w:val="00390026"/>
    <w:rsid w:val="00390695"/>
    <w:rsid w:val="0039220C"/>
    <w:rsid w:val="00393A48"/>
    <w:rsid w:val="003A7264"/>
    <w:rsid w:val="003B4E7F"/>
    <w:rsid w:val="003D42F3"/>
    <w:rsid w:val="003F09F0"/>
    <w:rsid w:val="003F4398"/>
    <w:rsid w:val="00406FAC"/>
    <w:rsid w:val="00424298"/>
    <w:rsid w:val="00424BAD"/>
    <w:rsid w:val="00436819"/>
    <w:rsid w:val="00446A53"/>
    <w:rsid w:val="00456D64"/>
    <w:rsid w:val="00463755"/>
    <w:rsid w:val="00465961"/>
    <w:rsid w:val="00482D00"/>
    <w:rsid w:val="00483105"/>
    <w:rsid w:val="0048427E"/>
    <w:rsid w:val="00492524"/>
    <w:rsid w:val="004B1526"/>
    <w:rsid w:val="004F076A"/>
    <w:rsid w:val="004F3EE9"/>
    <w:rsid w:val="00511E0C"/>
    <w:rsid w:val="005214B6"/>
    <w:rsid w:val="00523DFD"/>
    <w:rsid w:val="00526E47"/>
    <w:rsid w:val="00546C5B"/>
    <w:rsid w:val="005A722F"/>
    <w:rsid w:val="005E7CF2"/>
    <w:rsid w:val="005F24C7"/>
    <w:rsid w:val="006239CC"/>
    <w:rsid w:val="00652587"/>
    <w:rsid w:val="00654B4B"/>
    <w:rsid w:val="00656BB7"/>
    <w:rsid w:val="00663784"/>
    <w:rsid w:val="00695973"/>
    <w:rsid w:val="006A52EA"/>
    <w:rsid w:val="006B0853"/>
    <w:rsid w:val="006B30DC"/>
    <w:rsid w:val="006B43B0"/>
    <w:rsid w:val="006B6A8E"/>
    <w:rsid w:val="006C3120"/>
    <w:rsid w:val="006E7B9F"/>
    <w:rsid w:val="006F0FF3"/>
    <w:rsid w:val="006F12CA"/>
    <w:rsid w:val="006F21E4"/>
    <w:rsid w:val="006F3E73"/>
    <w:rsid w:val="007128C5"/>
    <w:rsid w:val="00714E6F"/>
    <w:rsid w:val="007165CD"/>
    <w:rsid w:val="00750B33"/>
    <w:rsid w:val="00750C70"/>
    <w:rsid w:val="00757D7C"/>
    <w:rsid w:val="00774439"/>
    <w:rsid w:val="00775273"/>
    <w:rsid w:val="0079601E"/>
    <w:rsid w:val="007C1410"/>
    <w:rsid w:val="007D10C5"/>
    <w:rsid w:val="008042CD"/>
    <w:rsid w:val="00813FCA"/>
    <w:rsid w:val="00822FF7"/>
    <w:rsid w:val="008402D7"/>
    <w:rsid w:val="008571F4"/>
    <w:rsid w:val="00866584"/>
    <w:rsid w:val="00876462"/>
    <w:rsid w:val="008B7A30"/>
    <w:rsid w:val="008C3975"/>
    <w:rsid w:val="008C48FF"/>
    <w:rsid w:val="008D02A3"/>
    <w:rsid w:val="008D04BA"/>
    <w:rsid w:val="008D7650"/>
    <w:rsid w:val="008F4CC4"/>
    <w:rsid w:val="0092333C"/>
    <w:rsid w:val="00950EFD"/>
    <w:rsid w:val="00970B45"/>
    <w:rsid w:val="0097641D"/>
    <w:rsid w:val="00976449"/>
    <w:rsid w:val="00985290"/>
    <w:rsid w:val="00991DA1"/>
    <w:rsid w:val="00997AD7"/>
    <w:rsid w:val="009A07FA"/>
    <w:rsid w:val="009A0892"/>
    <w:rsid w:val="009A4620"/>
    <w:rsid w:val="009D469C"/>
    <w:rsid w:val="009D4B1E"/>
    <w:rsid w:val="009D5EE5"/>
    <w:rsid w:val="009D6BA5"/>
    <w:rsid w:val="00A12882"/>
    <w:rsid w:val="00A22C48"/>
    <w:rsid w:val="00A23F53"/>
    <w:rsid w:val="00A26815"/>
    <w:rsid w:val="00A613F6"/>
    <w:rsid w:val="00A628EB"/>
    <w:rsid w:val="00A744CF"/>
    <w:rsid w:val="00A8023B"/>
    <w:rsid w:val="00A82E2F"/>
    <w:rsid w:val="00A8340F"/>
    <w:rsid w:val="00A83C69"/>
    <w:rsid w:val="00A83DDB"/>
    <w:rsid w:val="00AA25A3"/>
    <w:rsid w:val="00AA4CE2"/>
    <w:rsid w:val="00AC4019"/>
    <w:rsid w:val="00AE56DB"/>
    <w:rsid w:val="00AF0C21"/>
    <w:rsid w:val="00AF4A42"/>
    <w:rsid w:val="00AF5ACB"/>
    <w:rsid w:val="00AF5E25"/>
    <w:rsid w:val="00AF6D46"/>
    <w:rsid w:val="00B002CF"/>
    <w:rsid w:val="00B05BB4"/>
    <w:rsid w:val="00B07EF0"/>
    <w:rsid w:val="00B17C73"/>
    <w:rsid w:val="00B250E5"/>
    <w:rsid w:val="00B34952"/>
    <w:rsid w:val="00B354EF"/>
    <w:rsid w:val="00B51105"/>
    <w:rsid w:val="00B5375B"/>
    <w:rsid w:val="00B622ED"/>
    <w:rsid w:val="00B8225A"/>
    <w:rsid w:val="00B84BE5"/>
    <w:rsid w:val="00B9370A"/>
    <w:rsid w:val="00B95768"/>
    <w:rsid w:val="00BA027E"/>
    <w:rsid w:val="00BA2782"/>
    <w:rsid w:val="00BC23A8"/>
    <w:rsid w:val="00BC3B3E"/>
    <w:rsid w:val="00BD7F4F"/>
    <w:rsid w:val="00BF5DE0"/>
    <w:rsid w:val="00C00DA1"/>
    <w:rsid w:val="00C25199"/>
    <w:rsid w:val="00C54991"/>
    <w:rsid w:val="00C639A8"/>
    <w:rsid w:val="00C719A1"/>
    <w:rsid w:val="00C82BF8"/>
    <w:rsid w:val="00C84219"/>
    <w:rsid w:val="00C90E07"/>
    <w:rsid w:val="00C97EF6"/>
    <w:rsid w:val="00CB3237"/>
    <w:rsid w:val="00CD664B"/>
    <w:rsid w:val="00CE4624"/>
    <w:rsid w:val="00CF7127"/>
    <w:rsid w:val="00CF778F"/>
    <w:rsid w:val="00D15DDE"/>
    <w:rsid w:val="00D3567C"/>
    <w:rsid w:val="00D42552"/>
    <w:rsid w:val="00D43814"/>
    <w:rsid w:val="00D43ABF"/>
    <w:rsid w:val="00D55E16"/>
    <w:rsid w:val="00D644FC"/>
    <w:rsid w:val="00D81687"/>
    <w:rsid w:val="00D926F9"/>
    <w:rsid w:val="00DC67CB"/>
    <w:rsid w:val="00DF1802"/>
    <w:rsid w:val="00DF3797"/>
    <w:rsid w:val="00E036CD"/>
    <w:rsid w:val="00E205E8"/>
    <w:rsid w:val="00E227AE"/>
    <w:rsid w:val="00E25F73"/>
    <w:rsid w:val="00E30C19"/>
    <w:rsid w:val="00E37148"/>
    <w:rsid w:val="00E41513"/>
    <w:rsid w:val="00E475C0"/>
    <w:rsid w:val="00E47FE2"/>
    <w:rsid w:val="00E56E07"/>
    <w:rsid w:val="00E61FF2"/>
    <w:rsid w:val="00E63624"/>
    <w:rsid w:val="00E6688F"/>
    <w:rsid w:val="00E7309E"/>
    <w:rsid w:val="00E87D42"/>
    <w:rsid w:val="00E93876"/>
    <w:rsid w:val="00E939C4"/>
    <w:rsid w:val="00E93B60"/>
    <w:rsid w:val="00E96706"/>
    <w:rsid w:val="00EA42B2"/>
    <w:rsid w:val="00EB09B6"/>
    <w:rsid w:val="00EB1C17"/>
    <w:rsid w:val="00EB1D0B"/>
    <w:rsid w:val="00EC3A09"/>
    <w:rsid w:val="00EC470B"/>
    <w:rsid w:val="00EC4B21"/>
    <w:rsid w:val="00EC4DC4"/>
    <w:rsid w:val="00ED1A13"/>
    <w:rsid w:val="00ED7392"/>
    <w:rsid w:val="00EE5634"/>
    <w:rsid w:val="00EF6FD0"/>
    <w:rsid w:val="00F159A2"/>
    <w:rsid w:val="00F3213A"/>
    <w:rsid w:val="00F778E7"/>
    <w:rsid w:val="00F856D0"/>
    <w:rsid w:val="00F8723C"/>
    <w:rsid w:val="00F95BEF"/>
    <w:rsid w:val="00F96339"/>
    <w:rsid w:val="00F96AF5"/>
    <w:rsid w:val="00FA564E"/>
    <w:rsid w:val="00FC0F62"/>
    <w:rsid w:val="00FC1CE2"/>
    <w:rsid w:val="00FC54DB"/>
    <w:rsid w:val="00FE4D05"/>
    <w:rsid w:val="00FF1A72"/>
  </w:rsids>
  <w:docVars>
    <w:docVar w:name="__Grammarly_42___1" w:val="H4sIAAAAAAAEAKtWcslP9kxRslIyNDY2NDA0M7Q0NjG0NDSyMDdT0lEKTi0uzszPAykwrAUA5kYh/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3BD12B3"/>
  <w15:chartTrackingRefBased/>
  <w15:docId w15:val="{17E0868E-8F3D-42A0-B24A-6C4C5D938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A07FA"/>
    <w:pPr>
      <w:tabs>
        <w:tab w:val="center" w:pos="4320"/>
        <w:tab w:val="right" w:pos="8640"/>
      </w:tabs>
    </w:pPr>
  </w:style>
  <w:style w:type="character" w:styleId="PageNumber">
    <w:name w:val="page number"/>
    <w:basedOn w:val="DefaultParagraphFont"/>
    <w:rsid w:val="009A07FA"/>
  </w:style>
  <w:style w:type="character" w:styleId="Hyperlink">
    <w:name w:val="Hyperlink"/>
    <w:uiPriority w:val="99"/>
    <w:rsid w:val="00A12882"/>
    <w:rPr>
      <w:color w:val="0000FF"/>
      <w:u w:val="single"/>
    </w:rPr>
  </w:style>
  <w:style w:type="character" w:styleId="FollowedHyperlink">
    <w:name w:val="FollowedHyperlink"/>
    <w:rsid w:val="00F3213A"/>
    <w:rPr>
      <w:color w:val="800080"/>
      <w:u w:val="single"/>
    </w:rPr>
  </w:style>
  <w:style w:type="paragraph" w:styleId="BalloonText">
    <w:name w:val="Balloon Text"/>
    <w:basedOn w:val="Normal"/>
    <w:semiHidden/>
    <w:rsid w:val="00FA564E"/>
    <w:rPr>
      <w:rFonts w:ascii="Tahoma" w:hAnsi="Tahoma" w:cs="Tahoma"/>
      <w:sz w:val="16"/>
      <w:szCs w:val="16"/>
    </w:rPr>
  </w:style>
  <w:style w:type="paragraph" w:styleId="Footer">
    <w:name w:val="footer"/>
    <w:basedOn w:val="Normal"/>
    <w:rsid w:val="00390026"/>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www.reginfo.gov/public/do/PRAMain" TargetMode="External" /><Relationship Id="rId8" Type="http://schemas.openxmlformats.org/officeDocument/2006/relationships/hyperlink" Target="mailto:Philip.M.Dang@faa.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C3FFBB2D66ED4EB6949DF71F814434" ma:contentTypeVersion="11" ma:contentTypeDescription="Create a new document." ma:contentTypeScope="" ma:versionID="b865efaf2309526a125e63d2d7d1bc54">
  <xsd:schema xmlns:xsd="http://www.w3.org/2001/XMLSchema" xmlns:xs="http://www.w3.org/2001/XMLSchema" xmlns:p="http://schemas.microsoft.com/office/2006/metadata/properties" xmlns:ns3="71f32d46-6d44-42df-9bf9-b69fba183449" xmlns:ns4="e4df6fb9-7f5d-4876-9a99-8ab4fa680755" targetNamespace="http://schemas.microsoft.com/office/2006/metadata/properties" ma:root="true" ma:fieldsID="10528e12fb9b3c7152717df90a2dbe87" ns3:_="" ns4:_="">
    <xsd:import namespace="71f32d46-6d44-42df-9bf9-b69fba183449"/>
    <xsd:import namespace="e4df6fb9-7f5d-4876-9a99-8ab4fa68075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32d46-6d44-42df-9bf9-b69fba183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df6fb9-7f5d-4876-9a99-8ab4fa68075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1f32d46-6d44-42df-9bf9-b69fba183449" xsi:nil="true"/>
  </documentManagement>
</p:properties>
</file>

<file path=customXml/itemProps1.xml><?xml version="1.0" encoding="utf-8"?>
<ds:datastoreItem xmlns:ds="http://schemas.openxmlformats.org/officeDocument/2006/customXml" ds:itemID="{F99C140D-6C77-4174-9260-005BC87AB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32d46-6d44-42df-9bf9-b69fba183449"/>
    <ds:schemaRef ds:uri="e4df6fb9-7f5d-4876-9a99-8ab4fa680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668555-4A81-4627-8144-DAC5D55D2DF8}">
  <ds:schemaRefs>
    <ds:schemaRef ds:uri="http://schemas.microsoft.com/sharepoint/v3/contenttype/forms"/>
  </ds:schemaRefs>
</ds:datastoreItem>
</file>

<file path=customXml/itemProps3.xml><?xml version="1.0" encoding="utf-8"?>
<ds:datastoreItem xmlns:ds="http://schemas.openxmlformats.org/officeDocument/2006/customXml" ds:itemID="{277A1FD8-B827-4BF3-A01B-40BF46BD6426}">
  <ds:schemaRefs>
    <ds:schemaRef ds:uri="http://purl.org/dc/dcmitype/"/>
    <ds:schemaRef ds:uri="http://schemas.microsoft.com/office/infopath/2007/PartnerControls"/>
    <ds:schemaRef ds:uri="http://purl.org/dc/elements/1.1/"/>
    <ds:schemaRef ds:uri="http://schemas.microsoft.com/office/2006/metadata/properties"/>
    <ds:schemaRef ds:uri="e4df6fb9-7f5d-4876-9a99-8ab4fa680755"/>
    <ds:schemaRef ds:uri="http://schemas.microsoft.com/office/2006/documentManagement/types"/>
    <ds:schemaRef ds:uri="http://purl.org/dc/terms/"/>
    <ds:schemaRef ds:uri="71f32d46-6d44-42df-9bf9-b69fba183449"/>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3</Words>
  <Characters>292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DEPARTMENT OF TRANSPORTATION</vt:lpstr>
    </vt:vector>
  </TitlesOfParts>
  <Company>DOT</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TRANSPORTATION</dc:title>
  <dc:creator>alie.langhorst</dc:creator>
  <cp:lastModifiedBy>Mullen, Pat (FAA)</cp:lastModifiedBy>
  <cp:revision>3</cp:revision>
  <cp:lastPrinted>2009-05-15T18:02:00Z</cp:lastPrinted>
  <dcterms:created xsi:type="dcterms:W3CDTF">2023-03-06T21:54:00Z</dcterms:created>
  <dcterms:modified xsi:type="dcterms:W3CDTF">2023-03-0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C3FFBB2D66ED4EB6949DF71F814434</vt:lpwstr>
  </property>
  <property fmtid="{D5CDD505-2E9C-101B-9397-08002B2CF9AE}" pid="3" name="_dlc_DocIdItemGuid">
    <vt:lpwstr>df630223-fc32-42f6-a1f6-d7d74b4219f5</vt:lpwstr>
  </property>
</Properties>
</file>